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EE4E7" w14:textId="1C1C6B0A" w:rsidR="00677E85" w:rsidRPr="00677E85" w:rsidRDefault="00481B7E" w:rsidP="000B742F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A5098B">
        <w:rPr>
          <w:sz w:val="18"/>
          <w:szCs w:val="18"/>
        </w:rPr>
        <w:t xml:space="preserve">Załącznik nr 6 do Zarządzenia nr </w:t>
      </w:r>
      <w:r w:rsidR="00677E85" w:rsidRPr="00677E85">
        <w:rPr>
          <w:sz w:val="18"/>
          <w:szCs w:val="18"/>
        </w:rPr>
        <w:t>2/2023</w:t>
      </w:r>
    </w:p>
    <w:p w14:paraId="26904397" w14:textId="77777777" w:rsidR="00677E85" w:rsidRPr="00677E85" w:rsidRDefault="00677E85" w:rsidP="00677E85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 xml:space="preserve">Dziekana Wydziału Instalacji Budowlanych, </w:t>
      </w:r>
      <w:r w:rsidRPr="00677E85">
        <w:rPr>
          <w:sz w:val="18"/>
          <w:szCs w:val="18"/>
        </w:rPr>
        <w:br/>
        <w:t>Hydrotechniki i Inżynierii Środowiska</w:t>
      </w:r>
    </w:p>
    <w:p w14:paraId="077DD140" w14:textId="77777777" w:rsidR="00677E85" w:rsidRPr="00A5098B" w:rsidRDefault="00677E85" w:rsidP="00677E85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>z dnia 8 lutego 2023 r.</w:t>
      </w:r>
    </w:p>
    <w:p w14:paraId="2445AF56" w14:textId="00D12C1E" w:rsidR="00481B7E" w:rsidRPr="00A5098B" w:rsidRDefault="00481B7E" w:rsidP="00677E85">
      <w:pPr>
        <w:pStyle w:val="Tekstpodstawowy2"/>
        <w:spacing w:after="0" w:line="240" w:lineRule="auto"/>
        <w:jc w:val="right"/>
      </w:pPr>
    </w:p>
    <w:p w14:paraId="20644E49" w14:textId="77777777" w:rsidR="00481B7E" w:rsidRPr="00A5098B" w:rsidRDefault="00481B7E" w:rsidP="00481B7E">
      <w:pPr>
        <w:pStyle w:val="Tekstpodstawowy2"/>
        <w:spacing w:after="0" w:line="240" w:lineRule="auto"/>
        <w:jc w:val="center"/>
        <w:rPr>
          <w:b/>
          <w:bCs/>
        </w:rPr>
      </w:pPr>
    </w:p>
    <w:p w14:paraId="431C0A68" w14:textId="77777777" w:rsidR="00481B7E" w:rsidRPr="00A5098B" w:rsidRDefault="00481B7E" w:rsidP="00481B7E">
      <w:pPr>
        <w:pStyle w:val="Tekstpodstawowy2"/>
        <w:spacing w:after="0" w:line="264" w:lineRule="auto"/>
        <w:jc w:val="center"/>
        <w:rPr>
          <w:b/>
          <w:bCs/>
        </w:rPr>
      </w:pPr>
      <w:r w:rsidRPr="00A5098B">
        <w:rPr>
          <w:b/>
          <w:bCs/>
        </w:rPr>
        <w:t xml:space="preserve">Protokół oceny i odbioru grantu dziekańskiego </w:t>
      </w:r>
      <w:r w:rsidR="009C12DD">
        <w:rPr>
          <w:b/>
          <w:bCs/>
        </w:rPr>
        <w:t xml:space="preserve">realizowanego </w:t>
      </w:r>
      <w:r w:rsidRPr="00A5098B">
        <w:rPr>
          <w:b/>
          <w:bCs/>
        </w:rPr>
        <w:t xml:space="preserve">w </w:t>
      </w:r>
      <w:r w:rsidR="009C12DD" w:rsidRPr="00A5098B">
        <w:rPr>
          <w:b/>
          <w:bCs/>
        </w:rPr>
        <w:t>202</w:t>
      </w:r>
      <w:r w:rsidR="009C12DD">
        <w:rPr>
          <w:b/>
          <w:bCs/>
        </w:rPr>
        <w:t xml:space="preserve">3 </w:t>
      </w:r>
      <w:r w:rsidRPr="00A5098B">
        <w:rPr>
          <w:b/>
          <w:bCs/>
        </w:rPr>
        <w:t xml:space="preserve">roku </w:t>
      </w:r>
    </w:p>
    <w:p w14:paraId="25C800FD" w14:textId="77777777" w:rsidR="00481B7E" w:rsidRPr="00A5098B" w:rsidRDefault="00481B7E" w:rsidP="00481B7E">
      <w:pPr>
        <w:spacing w:line="264" w:lineRule="auto"/>
        <w:jc w:val="both"/>
      </w:pPr>
    </w:p>
    <w:p w14:paraId="04DAAF26" w14:textId="77777777" w:rsidR="00481B7E" w:rsidRPr="00A5098B" w:rsidRDefault="00481B7E" w:rsidP="00481B7E">
      <w:pPr>
        <w:spacing w:line="264" w:lineRule="auto"/>
        <w:jc w:val="both"/>
      </w:pPr>
    </w:p>
    <w:p w14:paraId="547DF1FC" w14:textId="77777777" w:rsidR="00481B7E" w:rsidRPr="00A5098B" w:rsidRDefault="00481B7E" w:rsidP="002C7CDB">
      <w:pPr>
        <w:spacing w:line="480" w:lineRule="auto"/>
        <w:jc w:val="both"/>
      </w:pPr>
      <w:r w:rsidRPr="00A5098B">
        <w:t>Wydział Instalacji Budowlanych, Hydrotechniki i Inżynierii Środowiska</w:t>
      </w:r>
    </w:p>
    <w:p w14:paraId="7EB93EB0" w14:textId="77777777" w:rsidR="00481B7E" w:rsidRPr="00A5098B" w:rsidRDefault="00481B7E" w:rsidP="002C7CDB">
      <w:pPr>
        <w:spacing w:line="480" w:lineRule="auto"/>
      </w:pPr>
      <w:r w:rsidRPr="00A5098B">
        <w:t xml:space="preserve">Nazwisko i imię kierownika </w:t>
      </w:r>
      <w:r w:rsidR="002C7CDB">
        <w:t>grantu</w:t>
      </w:r>
      <w:r w:rsidRPr="00A5098B">
        <w:t xml:space="preserve"> (stopień naukowy) </w:t>
      </w:r>
      <w:r w:rsidRPr="00A5098B">
        <w:rPr>
          <w:vertAlign w:val="superscript"/>
        </w:rPr>
        <w:t>x)</w:t>
      </w:r>
      <w:r w:rsidRPr="00A5098B">
        <w:t xml:space="preserve"> ………………………………………</w:t>
      </w:r>
    </w:p>
    <w:p w14:paraId="23A6E697" w14:textId="77777777" w:rsidR="00481B7E" w:rsidRPr="00A5098B" w:rsidRDefault="00481B7E" w:rsidP="002C7CDB">
      <w:pPr>
        <w:spacing w:line="480" w:lineRule="auto"/>
      </w:pPr>
      <w:r w:rsidRPr="00A5098B">
        <w:t xml:space="preserve">Nazwiska i imiona wykonawców (tytuły i stopnie naukowe) </w:t>
      </w:r>
      <w:r w:rsidRPr="00A5098B">
        <w:rPr>
          <w:vertAlign w:val="superscript"/>
        </w:rPr>
        <w:t>x)</w:t>
      </w:r>
      <w:r w:rsidRPr="00A5098B">
        <w:t xml:space="preserve"> ………………………………………</w:t>
      </w:r>
    </w:p>
    <w:p w14:paraId="54E9040C" w14:textId="77777777" w:rsidR="00481B7E" w:rsidRPr="00A5098B" w:rsidRDefault="00481B7E" w:rsidP="002C7CDB">
      <w:pPr>
        <w:spacing w:before="120" w:after="120" w:line="480" w:lineRule="auto"/>
        <w:jc w:val="both"/>
      </w:pPr>
      <w:r w:rsidRPr="00A5098B">
        <w:t>Temat pracy: …………………………………………………………………………………………..</w:t>
      </w:r>
    </w:p>
    <w:p w14:paraId="0A4D2E5C" w14:textId="77777777" w:rsidR="00481B7E" w:rsidRPr="00A5098B" w:rsidRDefault="00481B7E" w:rsidP="002C7CDB">
      <w:pPr>
        <w:spacing w:before="120" w:after="120" w:line="480" w:lineRule="auto"/>
        <w:jc w:val="both"/>
      </w:pPr>
      <w:r w:rsidRPr="00A5098B">
        <w:t>Słowa kluczowe: ………………………………………………………………………………………</w:t>
      </w:r>
    </w:p>
    <w:p w14:paraId="4DF82569" w14:textId="77777777" w:rsidR="00481B7E" w:rsidRPr="00A5098B" w:rsidRDefault="00481B7E" w:rsidP="002C7CDB">
      <w:pPr>
        <w:spacing w:before="120" w:after="120" w:line="480" w:lineRule="auto"/>
        <w:jc w:val="both"/>
      </w:pPr>
      <w:r w:rsidRPr="00A5098B">
        <w:rPr>
          <w:u w:val="single"/>
        </w:rPr>
        <w:t>Zadania do wykonani</w:t>
      </w:r>
      <w:r w:rsidR="003B20B2">
        <w:rPr>
          <w:u w:val="single"/>
        </w:rPr>
        <w:t>a</w:t>
      </w:r>
      <w:r w:rsidRPr="00A5098B">
        <w:rPr>
          <w:u w:val="single"/>
        </w:rPr>
        <w:t xml:space="preserve"> według umowy</w:t>
      </w:r>
      <w:r w:rsidRPr="00A5098B">
        <w:t>:</w:t>
      </w:r>
    </w:p>
    <w:p w14:paraId="43C00A81" w14:textId="77777777" w:rsidR="00481B7E" w:rsidRPr="00A5098B" w:rsidRDefault="00481B7E" w:rsidP="001611EC">
      <w:pPr>
        <w:spacing w:before="120" w:after="120" w:line="264" w:lineRule="auto"/>
        <w:jc w:val="both"/>
      </w:pPr>
      <w:r w:rsidRPr="00A5098B">
        <w:rPr>
          <w:u w:val="single"/>
        </w:rPr>
        <w:t>Zadania wykonane</w:t>
      </w:r>
      <w:r w:rsidRPr="00A5098B">
        <w:t>:</w:t>
      </w:r>
    </w:p>
    <w:p w14:paraId="395FDD24" w14:textId="77777777" w:rsidR="003B20B2" w:rsidRDefault="003B20B2" w:rsidP="001611EC">
      <w:pPr>
        <w:spacing w:before="120" w:after="120" w:line="264" w:lineRule="auto"/>
        <w:jc w:val="both"/>
        <w:rPr>
          <w:u w:val="single"/>
        </w:rPr>
      </w:pPr>
    </w:p>
    <w:p w14:paraId="2DB38599" w14:textId="77777777" w:rsidR="00481B7E" w:rsidRPr="00A5098B" w:rsidRDefault="00481B7E" w:rsidP="001611EC">
      <w:pPr>
        <w:spacing w:before="120" w:after="120" w:line="264" w:lineRule="auto"/>
        <w:jc w:val="both"/>
      </w:pPr>
      <w:r w:rsidRPr="00A5098B">
        <w:rPr>
          <w:u w:val="single"/>
        </w:rPr>
        <w:t>Streszczenie pracy</w:t>
      </w:r>
      <w:r w:rsidRPr="00A5098B">
        <w:t>:</w:t>
      </w:r>
    </w:p>
    <w:p w14:paraId="5B18F80D" w14:textId="77777777" w:rsidR="003B20B2" w:rsidRDefault="003B20B2" w:rsidP="001611EC">
      <w:pPr>
        <w:spacing w:before="120" w:after="120" w:line="264" w:lineRule="auto"/>
        <w:jc w:val="both"/>
        <w:rPr>
          <w:u w:val="single"/>
        </w:rPr>
      </w:pPr>
    </w:p>
    <w:p w14:paraId="67F0F0C6" w14:textId="77777777" w:rsidR="00481B7E" w:rsidRPr="00A5098B" w:rsidRDefault="00481B7E" w:rsidP="001611EC">
      <w:pPr>
        <w:spacing w:before="120" w:after="120" w:line="264" w:lineRule="auto"/>
        <w:jc w:val="both"/>
      </w:pPr>
      <w:r w:rsidRPr="00A5098B">
        <w:rPr>
          <w:u w:val="single"/>
        </w:rPr>
        <w:t>Wykaz aparatury zakupionej z funduszy przeznaczonych na pracę</w:t>
      </w:r>
      <w:r w:rsidRPr="00A5098B">
        <w:t>:</w:t>
      </w:r>
    </w:p>
    <w:p w14:paraId="2151C4E8" w14:textId="77777777" w:rsidR="003B20B2" w:rsidRDefault="003B20B2" w:rsidP="001611EC">
      <w:pPr>
        <w:spacing w:before="120" w:after="120" w:line="264" w:lineRule="auto"/>
        <w:jc w:val="both"/>
      </w:pPr>
    </w:p>
    <w:p w14:paraId="58FBBE1D" w14:textId="77777777" w:rsidR="003B20B2" w:rsidRDefault="003B20B2" w:rsidP="001611EC">
      <w:pPr>
        <w:spacing w:before="120" w:after="120" w:line="264" w:lineRule="auto"/>
        <w:jc w:val="both"/>
      </w:pPr>
    </w:p>
    <w:p w14:paraId="4CB94377" w14:textId="77777777" w:rsidR="00481B7E" w:rsidRPr="00A5098B" w:rsidRDefault="00481B7E" w:rsidP="001611EC">
      <w:pPr>
        <w:spacing w:before="120" w:after="120" w:line="264" w:lineRule="auto"/>
        <w:jc w:val="both"/>
      </w:pPr>
      <w:r w:rsidRPr="00A5098B">
        <w:t>Kwota przyznana:</w:t>
      </w:r>
      <w:r w:rsidRPr="00A5098B">
        <w:tab/>
      </w:r>
      <w:r w:rsidRPr="00A5098B">
        <w:tab/>
      </w:r>
      <w:r w:rsidRPr="00A5098B">
        <w:tab/>
      </w:r>
      <w:r w:rsidRPr="00A5098B">
        <w:tab/>
      </w:r>
      <w:r w:rsidRPr="00A5098B">
        <w:tab/>
      </w:r>
      <w:r w:rsidRPr="00A5098B">
        <w:tab/>
        <w:t>Kwota wykorzystana:</w:t>
      </w:r>
      <w:r w:rsidRPr="00A5098B">
        <w:tab/>
      </w:r>
    </w:p>
    <w:p w14:paraId="7A5DF967" w14:textId="77777777" w:rsidR="00481B7E" w:rsidRPr="00A5098B" w:rsidRDefault="00481B7E" w:rsidP="00481B7E">
      <w:pPr>
        <w:spacing w:line="264" w:lineRule="auto"/>
        <w:jc w:val="both"/>
      </w:pPr>
    </w:p>
    <w:p w14:paraId="0235E812" w14:textId="77777777" w:rsidR="001611EC" w:rsidRPr="00A5098B" w:rsidRDefault="001611EC" w:rsidP="00481B7E">
      <w:pPr>
        <w:spacing w:line="264" w:lineRule="auto"/>
        <w:jc w:val="both"/>
      </w:pPr>
    </w:p>
    <w:p w14:paraId="6914B38F" w14:textId="77777777" w:rsidR="00481B7E" w:rsidRPr="00A5098B" w:rsidRDefault="00481B7E" w:rsidP="00677E85">
      <w:pPr>
        <w:spacing w:line="264" w:lineRule="auto"/>
        <w:ind w:left="4962"/>
        <w:jc w:val="both"/>
      </w:pPr>
      <w:r w:rsidRPr="00A5098B">
        <w:t>…………………………………………..</w:t>
      </w:r>
    </w:p>
    <w:p w14:paraId="5A39578E" w14:textId="77777777" w:rsidR="00481B7E" w:rsidRPr="00A5098B" w:rsidRDefault="00481B7E" w:rsidP="00677E85">
      <w:pPr>
        <w:spacing w:line="264" w:lineRule="auto"/>
        <w:ind w:left="4111"/>
        <w:jc w:val="center"/>
        <w:rPr>
          <w:sz w:val="22"/>
          <w:szCs w:val="22"/>
        </w:rPr>
      </w:pPr>
      <w:r w:rsidRPr="00A5098B">
        <w:rPr>
          <w:sz w:val="22"/>
          <w:szCs w:val="22"/>
        </w:rPr>
        <w:t>podpis pełnomocnika Kwestora</w:t>
      </w:r>
    </w:p>
    <w:p w14:paraId="64E0D4ED" w14:textId="77777777" w:rsidR="00481B7E" w:rsidRPr="00A5098B" w:rsidRDefault="00481B7E" w:rsidP="00481B7E">
      <w:pPr>
        <w:pStyle w:val="Tekstpodstawowy2"/>
        <w:spacing w:before="240" w:after="0" w:line="240" w:lineRule="auto"/>
        <w:jc w:val="both"/>
      </w:pPr>
    </w:p>
    <w:p w14:paraId="205568FB" w14:textId="77777777" w:rsidR="00481B7E" w:rsidRPr="00A5098B" w:rsidRDefault="00481B7E" w:rsidP="00481B7E">
      <w:pPr>
        <w:pStyle w:val="Tekstpodstawowy2"/>
        <w:spacing w:after="0" w:line="240" w:lineRule="auto"/>
        <w:ind w:left="425"/>
        <w:jc w:val="both"/>
      </w:pPr>
    </w:p>
    <w:p w14:paraId="07A939B5" w14:textId="77777777" w:rsidR="00481B7E" w:rsidRPr="00A5098B" w:rsidRDefault="00481B7E" w:rsidP="001611EC">
      <w:pPr>
        <w:pStyle w:val="Tekstpodstawowy2"/>
        <w:spacing w:after="0" w:line="240" w:lineRule="auto"/>
        <w:jc w:val="both"/>
      </w:pPr>
      <w:r w:rsidRPr="00A5098B">
        <w:t>…………………………………………..</w:t>
      </w:r>
      <w:r w:rsidRPr="00A5098B">
        <w:tab/>
      </w:r>
      <w:r w:rsidRPr="00A5098B">
        <w:tab/>
      </w:r>
      <w:r w:rsidRPr="00A5098B">
        <w:tab/>
        <w:t xml:space="preserve">………………………………………….. </w:t>
      </w:r>
      <w:r w:rsidRPr="00A5098B">
        <w:tab/>
        <w:t xml:space="preserve">       </w:t>
      </w:r>
      <w:r w:rsidRPr="00A5098B">
        <w:rPr>
          <w:sz w:val="22"/>
          <w:szCs w:val="22"/>
        </w:rPr>
        <w:t>podpis Dziekana</w:t>
      </w:r>
      <w:r w:rsidRPr="00A5098B">
        <w:tab/>
      </w:r>
      <w:r w:rsidRPr="00A5098B">
        <w:tab/>
      </w:r>
      <w:r w:rsidRPr="00A5098B">
        <w:tab/>
      </w:r>
      <w:r w:rsidRPr="00A5098B">
        <w:tab/>
      </w:r>
      <w:r w:rsidR="001611EC" w:rsidRPr="00A5098B">
        <w:t xml:space="preserve">     </w:t>
      </w:r>
      <w:r w:rsidRPr="00A5098B">
        <w:t xml:space="preserve">       </w:t>
      </w:r>
      <w:r w:rsidRPr="00A5098B">
        <w:rPr>
          <w:sz w:val="22"/>
          <w:szCs w:val="22"/>
        </w:rPr>
        <w:t xml:space="preserve">podpis </w:t>
      </w:r>
      <w:r w:rsidR="001611EC" w:rsidRPr="00A5098B">
        <w:rPr>
          <w:sz w:val="22"/>
          <w:szCs w:val="22"/>
        </w:rPr>
        <w:t>K</w:t>
      </w:r>
      <w:r w:rsidRPr="00A5098B">
        <w:rPr>
          <w:sz w:val="22"/>
          <w:szCs w:val="22"/>
        </w:rPr>
        <w:t>ierownika jednostki organizacyjnej</w:t>
      </w:r>
    </w:p>
    <w:p w14:paraId="0217840A" w14:textId="77777777" w:rsidR="00481B7E" w:rsidRPr="00A5098B" w:rsidRDefault="00481B7E" w:rsidP="00481B7E">
      <w:pPr>
        <w:pStyle w:val="Tekstpodstawowy2"/>
        <w:spacing w:after="0" w:line="240" w:lineRule="auto"/>
        <w:ind w:left="4956" w:firstLine="708"/>
        <w:jc w:val="both"/>
      </w:pPr>
    </w:p>
    <w:p w14:paraId="5B311859" w14:textId="77777777" w:rsidR="001611EC" w:rsidRPr="00A5098B" w:rsidRDefault="001611EC" w:rsidP="00481B7E">
      <w:pPr>
        <w:pStyle w:val="Tekstpodstawowy2"/>
        <w:spacing w:after="0" w:line="240" w:lineRule="auto"/>
        <w:ind w:firstLine="6"/>
        <w:jc w:val="both"/>
      </w:pPr>
    </w:p>
    <w:p w14:paraId="057FE854" w14:textId="77777777" w:rsidR="003B20B2" w:rsidRDefault="003B20B2" w:rsidP="00481B7E">
      <w:pPr>
        <w:pStyle w:val="Tekstpodstawowy2"/>
        <w:spacing w:after="0" w:line="240" w:lineRule="auto"/>
        <w:ind w:firstLine="6"/>
        <w:jc w:val="both"/>
      </w:pPr>
    </w:p>
    <w:p w14:paraId="17008867" w14:textId="77777777" w:rsidR="003B20B2" w:rsidRDefault="003B20B2" w:rsidP="00481B7E">
      <w:pPr>
        <w:pStyle w:val="Tekstpodstawowy2"/>
        <w:spacing w:after="0" w:line="240" w:lineRule="auto"/>
        <w:ind w:firstLine="6"/>
        <w:jc w:val="both"/>
      </w:pPr>
    </w:p>
    <w:p w14:paraId="272F2CB1" w14:textId="77777777" w:rsidR="00677E85" w:rsidRDefault="00481B7E" w:rsidP="00481B7E">
      <w:pPr>
        <w:pStyle w:val="Tekstpodstawowy2"/>
        <w:spacing w:after="0" w:line="240" w:lineRule="auto"/>
        <w:ind w:firstLine="6"/>
        <w:jc w:val="both"/>
      </w:pPr>
      <w:r w:rsidRPr="00A5098B">
        <w:t>Data ……………………..</w:t>
      </w:r>
      <w:r w:rsidRPr="00A5098B">
        <w:tab/>
      </w:r>
      <w:r w:rsidRPr="00A5098B">
        <w:tab/>
      </w:r>
    </w:p>
    <w:p w14:paraId="3990807F" w14:textId="77777777" w:rsidR="00677E85" w:rsidRDefault="00677E85" w:rsidP="00481B7E">
      <w:pPr>
        <w:pStyle w:val="Tekstpodstawowy2"/>
        <w:spacing w:after="0" w:line="240" w:lineRule="auto"/>
        <w:ind w:firstLine="6"/>
        <w:jc w:val="both"/>
      </w:pPr>
    </w:p>
    <w:p w14:paraId="0A7D9F81" w14:textId="7822855E" w:rsidR="00481B7E" w:rsidRPr="00A5098B" w:rsidRDefault="00481B7E" w:rsidP="00481B7E">
      <w:pPr>
        <w:pStyle w:val="Tekstpodstawowy2"/>
        <w:spacing w:after="0" w:line="240" w:lineRule="auto"/>
        <w:ind w:firstLine="6"/>
        <w:jc w:val="both"/>
      </w:pPr>
      <w:r w:rsidRPr="00A5098B">
        <w:t>Podpis</w:t>
      </w:r>
      <w:r w:rsidR="00677E85">
        <w:t xml:space="preserve"> </w:t>
      </w:r>
      <w:r w:rsidRPr="00A5098B">
        <w:t xml:space="preserve">kierownika </w:t>
      </w:r>
      <w:r w:rsidR="00690424">
        <w:t>grantu</w:t>
      </w:r>
      <w:r w:rsidR="001611EC" w:rsidRPr="00A5098B">
        <w:t>……………………………………….</w:t>
      </w:r>
    </w:p>
    <w:p w14:paraId="105CC14D" w14:textId="77777777" w:rsidR="003B20B2" w:rsidRDefault="003B20B2">
      <w:pPr>
        <w:rPr>
          <w:u w:val="single"/>
        </w:rPr>
      </w:pPr>
      <w:r>
        <w:rPr>
          <w:u w:val="single"/>
        </w:rPr>
        <w:br w:type="page"/>
      </w:r>
    </w:p>
    <w:p w14:paraId="51706B9B" w14:textId="77777777" w:rsidR="003B20B2" w:rsidRDefault="003B20B2" w:rsidP="00481B7E">
      <w:pPr>
        <w:pStyle w:val="Tekstpodstawowy2"/>
        <w:spacing w:before="240" w:after="80" w:line="240" w:lineRule="auto"/>
        <w:jc w:val="both"/>
        <w:rPr>
          <w:u w:val="single"/>
        </w:rPr>
      </w:pPr>
    </w:p>
    <w:p w14:paraId="60DD01D5" w14:textId="77777777" w:rsidR="00481B7E" w:rsidRDefault="00481B7E" w:rsidP="00481B7E">
      <w:pPr>
        <w:pStyle w:val="Tekstpodstawowy2"/>
        <w:spacing w:before="240" w:after="80" w:line="240" w:lineRule="auto"/>
        <w:jc w:val="both"/>
        <w:rPr>
          <w:u w:val="single"/>
        </w:rPr>
      </w:pPr>
      <w:r w:rsidRPr="00A5098B">
        <w:rPr>
          <w:u w:val="single"/>
        </w:rPr>
        <w:t xml:space="preserve">Opinia Komisji </w:t>
      </w:r>
      <w:r w:rsidR="001611EC" w:rsidRPr="00A5098B">
        <w:rPr>
          <w:u w:val="single"/>
        </w:rPr>
        <w:t>oceniającej</w:t>
      </w:r>
      <w:r w:rsidRPr="00A5098B">
        <w:rPr>
          <w:u w:val="single"/>
        </w:rPr>
        <w:t>________________________________________________________</w:t>
      </w:r>
    </w:p>
    <w:p w14:paraId="199C3122" w14:textId="77777777" w:rsidR="003B20B2" w:rsidRDefault="003B20B2" w:rsidP="00481B7E">
      <w:pPr>
        <w:pStyle w:val="Tekstpodstawowy2"/>
        <w:spacing w:before="240" w:after="80" w:line="240" w:lineRule="auto"/>
        <w:jc w:val="both"/>
        <w:rPr>
          <w:u w:val="single"/>
        </w:rPr>
      </w:pPr>
    </w:p>
    <w:p w14:paraId="18159648" w14:textId="77777777" w:rsidR="00E86FA6" w:rsidRPr="00A97956" w:rsidRDefault="00E86FA6" w:rsidP="00E86FA6">
      <w:pPr>
        <w:pStyle w:val="Tekstpodstawowy2"/>
        <w:spacing w:before="240" w:after="80" w:line="240" w:lineRule="auto"/>
        <w:jc w:val="both"/>
        <w:rPr>
          <w:i/>
          <w:iCs/>
        </w:rPr>
      </w:pPr>
      <w:r w:rsidRPr="00A97956">
        <w:rPr>
          <w:i/>
          <w:iCs/>
        </w:rPr>
        <w:t>Prace badawcze zostały zrealizowane zgodnie z planem, środki finansowe zostały wydatkowane zgodnie z przeznaczeniem</w:t>
      </w:r>
      <w:r w:rsidR="00690424">
        <w:rPr>
          <w:i/>
          <w:iCs/>
        </w:rPr>
        <w:t xml:space="preserve"> i terminowo a </w:t>
      </w:r>
      <w:r w:rsidRPr="00A97956">
        <w:rPr>
          <w:i/>
          <w:iCs/>
        </w:rPr>
        <w:t>kierownik pracy złożył terminowo kompletne i wyczerpujące sprawozdanie merytoryczne i finansowe</w:t>
      </w:r>
      <w:r w:rsidR="00690424">
        <w:rPr>
          <w:i/>
          <w:iCs/>
        </w:rPr>
        <w:t>.</w:t>
      </w:r>
    </w:p>
    <w:p w14:paraId="0F331316" w14:textId="77777777" w:rsidR="00E86FA6" w:rsidRPr="00A97956" w:rsidRDefault="00E86FA6" w:rsidP="00A97956">
      <w:pPr>
        <w:pStyle w:val="Tekstpodstawowy2"/>
        <w:spacing w:before="240" w:after="80" w:line="360" w:lineRule="auto"/>
      </w:pPr>
      <w:r>
        <w:t>Opinia Komisji: 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56FFF0C" w14:textId="77777777" w:rsidR="00E86FA6" w:rsidRPr="00A97956" w:rsidRDefault="00E86FA6" w:rsidP="00E86FA6">
      <w:pPr>
        <w:pStyle w:val="Tekstpodstawowy2"/>
        <w:spacing w:before="240" w:after="80" w:line="240" w:lineRule="auto"/>
        <w:jc w:val="both"/>
        <w:rPr>
          <w:i/>
          <w:iCs/>
        </w:rPr>
      </w:pPr>
      <w:r w:rsidRPr="00A97956">
        <w:rPr>
          <w:i/>
          <w:iCs/>
        </w:rPr>
        <w:t>Wypełniono co najmniej jeden z efektów przedstawionych w § 2 p. w terminie do 31 grudnia 2024 r.</w:t>
      </w:r>
    </w:p>
    <w:p w14:paraId="249830D9" w14:textId="77777777" w:rsidR="00E86FA6" w:rsidRDefault="00E86FA6" w:rsidP="00E86FA6">
      <w:pPr>
        <w:pStyle w:val="Tekstpodstawowy2"/>
        <w:spacing w:before="240" w:after="80" w:line="360" w:lineRule="auto"/>
      </w:pPr>
      <w:r>
        <w:t>Opinia Komisji: 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D96C53A" w14:textId="77777777" w:rsidR="003B20B2" w:rsidRDefault="00E86FA6" w:rsidP="00690424">
      <w:pPr>
        <w:pStyle w:val="Tekstpodstawowy2"/>
        <w:spacing w:before="240" w:after="80" w:line="360" w:lineRule="auto"/>
        <w:jc w:val="both"/>
        <w:rPr>
          <w:i/>
          <w:iCs/>
        </w:rPr>
      </w:pPr>
      <w:r w:rsidRPr="00A97956">
        <w:rPr>
          <w:i/>
          <w:iCs/>
        </w:rPr>
        <w:t xml:space="preserve">We wszystkich publikacjach powstałych w wyniku realizacji grantu </w:t>
      </w:r>
      <w:r w:rsidR="00690424">
        <w:rPr>
          <w:i/>
          <w:iCs/>
        </w:rPr>
        <w:t>umieszczono</w:t>
      </w:r>
      <w:r w:rsidRPr="00A97956">
        <w:rPr>
          <w:i/>
          <w:iCs/>
        </w:rPr>
        <w:t xml:space="preserve"> informację o dofinansowaniu badań z subwencji Wydziału Instalacji Budowlanych, Hydrotechniki i Inżynierii Środowiska Politechniki Warszawskiej.</w:t>
      </w:r>
    </w:p>
    <w:p w14:paraId="1C193E74" w14:textId="77777777" w:rsidR="00E86FA6" w:rsidRPr="000A05AB" w:rsidRDefault="00E86FA6" w:rsidP="00E86FA6">
      <w:pPr>
        <w:pStyle w:val="Tekstpodstawowy2"/>
        <w:spacing w:before="240" w:after="80" w:line="360" w:lineRule="auto"/>
      </w:pPr>
      <w:r>
        <w:t>Opinia Komisji: 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F7DAFB3" w14:textId="77777777" w:rsidR="003B20B2" w:rsidRPr="00A5098B" w:rsidRDefault="003B20B2" w:rsidP="00481B7E">
      <w:pPr>
        <w:pStyle w:val="Tekstpodstawowy2"/>
        <w:spacing w:before="240" w:after="80" w:line="240" w:lineRule="auto"/>
        <w:jc w:val="both"/>
        <w:rPr>
          <w:u w:val="single"/>
        </w:rPr>
      </w:pPr>
    </w:p>
    <w:p w14:paraId="63CA2B69" w14:textId="77777777" w:rsidR="00481B7E" w:rsidRPr="00A5098B" w:rsidRDefault="001611EC" w:rsidP="00E21A92">
      <w:pPr>
        <w:pStyle w:val="Tekstpodstawowy2"/>
        <w:numPr>
          <w:ilvl w:val="0"/>
          <w:numId w:val="35"/>
        </w:numPr>
        <w:spacing w:after="0"/>
        <w:ind w:left="993" w:hanging="284"/>
      </w:pPr>
      <w:r w:rsidRPr="00A5098B">
        <w:t>praca wykonana prawidłowo</w:t>
      </w:r>
    </w:p>
    <w:p w14:paraId="5DF03CA0" w14:textId="77777777" w:rsidR="001611EC" w:rsidRPr="00A5098B" w:rsidRDefault="001611EC" w:rsidP="00E21A92">
      <w:pPr>
        <w:pStyle w:val="Tekstpodstawowy2"/>
        <w:numPr>
          <w:ilvl w:val="0"/>
          <w:numId w:val="35"/>
        </w:numPr>
        <w:spacing w:after="0"/>
        <w:ind w:left="993" w:hanging="284"/>
      </w:pPr>
      <w:r w:rsidRPr="00A5098B">
        <w:t>praca wykonana częściowo</w:t>
      </w:r>
    </w:p>
    <w:p w14:paraId="6452AC07" w14:textId="77777777" w:rsidR="001611EC" w:rsidRPr="00A5098B" w:rsidRDefault="001611EC" w:rsidP="00E21A92">
      <w:pPr>
        <w:pStyle w:val="Tekstpodstawowy2"/>
        <w:numPr>
          <w:ilvl w:val="0"/>
          <w:numId w:val="35"/>
        </w:numPr>
        <w:spacing w:after="0"/>
        <w:ind w:left="993" w:hanging="284"/>
      </w:pPr>
      <w:r w:rsidRPr="00A5098B">
        <w:t>praca niewykonana</w:t>
      </w:r>
    </w:p>
    <w:p w14:paraId="529E6394" w14:textId="77777777" w:rsidR="00481B7E" w:rsidRPr="00A5098B" w:rsidRDefault="001611EC" w:rsidP="001611EC">
      <w:pPr>
        <w:pStyle w:val="Default"/>
        <w:spacing w:before="120" w:after="120"/>
      </w:pPr>
      <w:r w:rsidRPr="00A5098B">
        <w:t>Uwagi Komisji:</w:t>
      </w:r>
    </w:p>
    <w:p w14:paraId="215F1935" w14:textId="77777777" w:rsidR="001611EC" w:rsidRPr="00A5098B" w:rsidRDefault="001611EC" w:rsidP="001611EC">
      <w:pPr>
        <w:pStyle w:val="Default"/>
        <w:spacing w:before="120" w:after="120"/>
      </w:pPr>
    </w:p>
    <w:p w14:paraId="5856C412" w14:textId="77777777" w:rsidR="001611EC" w:rsidRPr="00A5098B" w:rsidRDefault="001611EC" w:rsidP="001611EC">
      <w:pPr>
        <w:pStyle w:val="Default"/>
        <w:spacing w:before="120" w:after="120"/>
      </w:pPr>
    </w:p>
    <w:p w14:paraId="13ACBAC3" w14:textId="77777777" w:rsidR="001611EC" w:rsidRPr="00A5098B" w:rsidRDefault="001611EC" w:rsidP="001611EC">
      <w:pPr>
        <w:pStyle w:val="Default"/>
        <w:spacing w:before="120" w:after="120"/>
      </w:pPr>
      <w:r w:rsidRPr="00A5098B">
        <w:t xml:space="preserve">Skład Komisji: </w:t>
      </w:r>
      <w:r w:rsidRPr="00A5098B">
        <w:tab/>
      </w:r>
      <w:r w:rsidRPr="00A5098B">
        <w:tab/>
      </w:r>
      <w:r w:rsidRPr="00A5098B">
        <w:tab/>
      </w:r>
      <w:r w:rsidRPr="00A5098B">
        <w:tab/>
      </w:r>
      <w:r w:rsidRPr="00A5098B">
        <w:tab/>
      </w:r>
      <w:r w:rsidRPr="00A5098B">
        <w:tab/>
        <w:t>Podpisy:</w:t>
      </w:r>
    </w:p>
    <w:p w14:paraId="6485849C" w14:textId="77777777" w:rsidR="001611EC" w:rsidRPr="00A5098B" w:rsidRDefault="001611EC" w:rsidP="001611EC">
      <w:pPr>
        <w:pStyle w:val="Default"/>
        <w:spacing w:before="120" w:after="120"/>
      </w:pPr>
      <w:r w:rsidRPr="00A5098B">
        <w:t>…………………………………………..</w:t>
      </w:r>
      <w:r w:rsidRPr="00A5098B">
        <w:tab/>
      </w:r>
      <w:r w:rsidRPr="00A5098B">
        <w:tab/>
      </w:r>
      <w:r w:rsidRPr="00A5098B">
        <w:tab/>
        <w:t>…………………………………………..</w:t>
      </w:r>
    </w:p>
    <w:p w14:paraId="713D303B" w14:textId="77777777" w:rsidR="001611EC" w:rsidRPr="00A5098B" w:rsidRDefault="001611EC" w:rsidP="001611EC">
      <w:pPr>
        <w:pStyle w:val="Default"/>
        <w:spacing w:before="120" w:after="120"/>
      </w:pPr>
      <w:r w:rsidRPr="00A5098B">
        <w:t>…………………………………………..</w:t>
      </w:r>
      <w:r w:rsidRPr="00A5098B">
        <w:tab/>
      </w:r>
      <w:r w:rsidRPr="00A5098B">
        <w:tab/>
      </w:r>
      <w:r w:rsidRPr="00A5098B">
        <w:tab/>
        <w:t>…………………………………………..</w:t>
      </w:r>
    </w:p>
    <w:p w14:paraId="53704649" w14:textId="77777777" w:rsidR="001611EC" w:rsidRPr="00A5098B" w:rsidRDefault="001611EC" w:rsidP="001611EC">
      <w:pPr>
        <w:pStyle w:val="Default"/>
        <w:spacing w:before="120" w:after="120"/>
      </w:pPr>
      <w:r w:rsidRPr="00A5098B">
        <w:t>…………………………………………..</w:t>
      </w:r>
      <w:r w:rsidRPr="00A5098B">
        <w:tab/>
      </w:r>
      <w:r w:rsidRPr="00A5098B">
        <w:tab/>
      </w:r>
      <w:r w:rsidRPr="00A5098B">
        <w:tab/>
        <w:t>…………………………………………..</w:t>
      </w:r>
    </w:p>
    <w:p w14:paraId="15454C4B" w14:textId="77777777" w:rsidR="001611EC" w:rsidRPr="00A5098B" w:rsidRDefault="001611EC" w:rsidP="001611EC">
      <w:pPr>
        <w:pStyle w:val="Default"/>
      </w:pPr>
    </w:p>
    <w:p w14:paraId="1E8C90B2" w14:textId="77777777" w:rsidR="001611EC" w:rsidRPr="00A5098B" w:rsidRDefault="001611EC" w:rsidP="001611EC">
      <w:pPr>
        <w:pStyle w:val="Default"/>
      </w:pPr>
      <w:r w:rsidRPr="00A5098B">
        <w:t>Data: ……………………..</w:t>
      </w:r>
      <w:r w:rsidRPr="00A5098B">
        <w:tab/>
      </w:r>
      <w:r w:rsidRPr="00A5098B">
        <w:tab/>
      </w:r>
      <w:r w:rsidRPr="00A5098B">
        <w:tab/>
      </w:r>
      <w:r w:rsidRPr="00A5098B">
        <w:tab/>
      </w:r>
      <w:r w:rsidRPr="00A5098B">
        <w:tab/>
      </w:r>
    </w:p>
    <w:p w14:paraId="1197C007" w14:textId="77777777" w:rsidR="00481B7E" w:rsidRPr="00A5098B" w:rsidRDefault="001611EC" w:rsidP="001611EC">
      <w:pPr>
        <w:pStyle w:val="Tekstpodstawowy2"/>
        <w:spacing w:after="0" w:line="240" w:lineRule="auto"/>
        <w:jc w:val="both"/>
        <w:rPr>
          <w:u w:val="single"/>
        </w:rPr>
      </w:pPr>
      <w:r w:rsidRPr="00A5098B">
        <w:rPr>
          <w:u w:val="single"/>
        </w:rPr>
        <w:t>_______________</w:t>
      </w:r>
      <w:r w:rsidR="00481B7E" w:rsidRPr="00A5098B">
        <w:rPr>
          <w:u w:val="single"/>
        </w:rPr>
        <w:t>_________________________________________________________________</w:t>
      </w:r>
    </w:p>
    <w:p w14:paraId="05CD6022" w14:textId="6F479829" w:rsidR="001B17E9" w:rsidRPr="00A5098B" w:rsidRDefault="001611EC" w:rsidP="000B742F">
      <w:pPr>
        <w:pStyle w:val="Default"/>
        <w:rPr>
          <w:sz w:val="22"/>
          <w:szCs w:val="22"/>
        </w:rPr>
      </w:pPr>
      <w:r w:rsidRPr="00A5098B">
        <w:rPr>
          <w:sz w:val="22"/>
          <w:szCs w:val="22"/>
          <w:vertAlign w:val="superscript"/>
        </w:rPr>
        <w:t xml:space="preserve">x) </w:t>
      </w:r>
      <w:r w:rsidRPr="00A5098B">
        <w:rPr>
          <w:sz w:val="22"/>
          <w:szCs w:val="22"/>
        </w:rPr>
        <w:t>ze wskazaniem młodych naukowców i słuchaczy studiów doktoranckich</w:t>
      </w:r>
    </w:p>
    <w:sectPr w:rsidR="001B17E9" w:rsidRPr="00A5098B" w:rsidSect="006768B8">
      <w:pgSz w:w="11906" w:h="16838"/>
      <w:pgMar w:top="851" w:right="1133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7B86D" w14:textId="77777777" w:rsidR="005B2EDB" w:rsidRDefault="005B2EDB">
      <w:r>
        <w:separator/>
      </w:r>
    </w:p>
  </w:endnote>
  <w:endnote w:type="continuationSeparator" w:id="0">
    <w:p w14:paraId="1B12A8ED" w14:textId="77777777" w:rsidR="005B2EDB" w:rsidRDefault="005B2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D9840" w14:textId="77777777" w:rsidR="005B2EDB" w:rsidRDefault="005B2EDB">
      <w:r>
        <w:separator/>
      </w:r>
    </w:p>
  </w:footnote>
  <w:footnote w:type="continuationSeparator" w:id="0">
    <w:p w14:paraId="7B286186" w14:textId="77777777" w:rsidR="005B2EDB" w:rsidRDefault="005B2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11822C9"/>
    <w:multiLevelType w:val="hybridMultilevel"/>
    <w:tmpl w:val="602E3D38"/>
    <w:lvl w:ilvl="0" w:tplc="7F26613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20A5C"/>
    <w:multiLevelType w:val="hybridMultilevel"/>
    <w:tmpl w:val="AA4241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5D5D34"/>
    <w:multiLevelType w:val="hybridMultilevel"/>
    <w:tmpl w:val="A5B0BFB6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06830943"/>
    <w:multiLevelType w:val="hybridMultilevel"/>
    <w:tmpl w:val="00FC232A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6AA4559"/>
    <w:multiLevelType w:val="hybridMultilevel"/>
    <w:tmpl w:val="38CE8D2C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083C298A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7C00A0"/>
    <w:multiLevelType w:val="hybridMultilevel"/>
    <w:tmpl w:val="610C6F02"/>
    <w:lvl w:ilvl="0" w:tplc="7614463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0A9C2233"/>
    <w:multiLevelType w:val="hybridMultilevel"/>
    <w:tmpl w:val="7F8479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A92CEE"/>
    <w:multiLevelType w:val="hybridMultilevel"/>
    <w:tmpl w:val="F66C566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6E37FD"/>
    <w:multiLevelType w:val="hybridMultilevel"/>
    <w:tmpl w:val="21DEB29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135715D1"/>
    <w:multiLevelType w:val="hybridMultilevel"/>
    <w:tmpl w:val="90CC6D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6C47F6"/>
    <w:multiLevelType w:val="hybridMultilevel"/>
    <w:tmpl w:val="FE6E7C34"/>
    <w:lvl w:ilvl="0" w:tplc="7614463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272B4DAF"/>
    <w:multiLevelType w:val="hybridMultilevel"/>
    <w:tmpl w:val="B98EF7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CA44EA"/>
    <w:multiLevelType w:val="hybridMultilevel"/>
    <w:tmpl w:val="1520A99E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2CC65C58"/>
    <w:multiLevelType w:val="hybridMultilevel"/>
    <w:tmpl w:val="EDF0A4A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70271"/>
    <w:multiLevelType w:val="hybridMultilevel"/>
    <w:tmpl w:val="A2EA667A"/>
    <w:lvl w:ilvl="0" w:tplc="0000000D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351754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0B309E"/>
    <w:multiLevelType w:val="hybridMultilevel"/>
    <w:tmpl w:val="B46C0B64"/>
    <w:lvl w:ilvl="0" w:tplc="425AD8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943FEE"/>
    <w:multiLevelType w:val="hybridMultilevel"/>
    <w:tmpl w:val="2158A8DA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264F64"/>
    <w:multiLevelType w:val="hybridMultilevel"/>
    <w:tmpl w:val="32EA861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084AAA"/>
    <w:multiLevelType w:val="hybridMultilevel"/>
    <w:tmpl w:val="47782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F2476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A043F7"/>
    <w:multiLevelType w:val="hybridMultilevel"/>
    <w:tmpl w:val="71289D6C"/>
    <w:lvl w:ilvl="0" w:tplc="DAF4680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2C31C7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464194"/>
    <w:multiLevelType w:val="hybridMultilevel"/>
    <w:tmpl w:val="1B423C2C"/>
    <w:lvl w:ilvl="0" w:tplc="B84A84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C44335"/>
    <w:multiLevelType w:val="hybridMultilevel"/>
    <w:tmpl w:val="0C6E4C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6F4623"/>
    <w:multiLevelType w:val="hybridMultilevel"/>
    <w:tmpl w:val="2CB80E6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79054D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F35787"/>
    <w:multiLevelType w:val="hybridMultilevel"/>
    <w:tmpl w:val="761A217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2E31DB"/>
    <w:multiLevelType w:val="hybridMultilevel"/>
    <w:tmpl w:val="EC7C09D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925299"/>
    <w:multiLevelType w:val="hybridMultilevel"/>
    <w:tmpl w:val="1E60BE6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631F88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DA085D"/>
    <w:multiLevelType w:val="hybridMultilevel"/>
    <w:tmpl w:val="EEBA09B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1A007C"/>
    <w:multiLevelType w:val="hybridMultilevel"/>
    <w:tmpl w:val="21DEB29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63FC09FD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B804AC"/>
    <w:multiLevelType w:val="hybridMultilevel"/>
    <w:tmpl w:val="761A217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7672D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2C49D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476EAA"/>
    <w:multiLevelType w:val="hybridMultilevel"/>
    <w:tmpl w:val="61B601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ED3D89"/>
    <w:multiLevelType w:val="hybridMultilevel"/>
    <w:tmpl w:val="FD264D4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A0432C"/>
    <w:multiLevelType w:val="hybridMultilevel"/>
    <w:tmpl w:val="47782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F166A6"/>
    <w:multiLevelType w:val="hybridMultilevel"/>
    <w:tmpl w:val="7CA8D16C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4" w15:restartNumberingAfterBreak="0">
    <w:nsid w:val="6DE943D2"/>
    <w:multiLevelType w:val="hybridMultilevel"/>
    <w:tmpl w:val="8982DB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1B01A3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857147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AF0ED9"/>
    <w:multiLevelType w:val="hybridMultilevel"/>
    <w:tmpl w:val="906262B8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F75B8"/>
    <w:multiLevelType w:val="hybridMultilevel"/>
    <w:tmpl w:val="B98EF7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D80CC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0084887">
    <w:abstractNumId w:val="42"/>
  </w:num>
  <w:num w:numId="2" w16cid:durableId="1455490132">
    <w:abstractNumId w:val="19"/>
  </w:num>
  <w:num w:numId="3" w16cid:durableId="1308047798">
    <w:abstractNumId w:val="4"/>
  </w:num>
  <w:num w:numId="4" w16cid:durableId="191573955">
    <w:abstractNumId w:val="22"/>
  </w:num>
  <w:num w:numId="5" w16cid:durableId="896554919">
    <w:abstractNumId w:val="46"/>
  </w:num>
  <w:num w:numId="6" w16cid:durableId="390035145">
    <w:abstractNumId w:val="13"/>
  </w:num>
  <w:num w:numId="7" w16cid:durableId="1343580377">
    <w:abstractNumId w:val="48"/>
  </w:num>
  <w:num w:numId="8" w16cid:durableId="2043941599">
    <w:abstractNumId w:val="43"/>
  </w:num>
  <w:num w:numId="9" w16cid:durableId="2143232293">
    <w:abstractNumId w:val="24"/>
  </w:num>
  <w:num w:numId="10" w16cid:durableId="2035572397">
    <w:abstractNumId w:val="17"/>
  </w:num>
  <w:num w:numId="11" w16cid:durableId="165364726">
    <w:abstractNumId w:val="5"/>
  </w:num>
  <w:num w:numId="12" w16cid:durableId="2011912068">
    <w:abstractNumId w:val="29"/>
  </w:num>
  <w:num w:numId="13" w16cid:durableId="598097930">
    <w:abstractNumId w:val="6"/>
  </w:num>
  <w:num w:numId="14" w16cid:durableId="2092582353">
    <w:abstractNumId w:val="14"/>
  </w:num>
  <w:num w:numId="15" w16cid:durableId="631404938">
    <w:abstractNumId w:val="40"/>
  </w:num>
  <w:num w:numId="16" w16cid:durableId="726337318">
    <w:abstractNumId w:val="11"/>
  </w:num>
  <w:num w:numId="17" w16cid:durableId="1015770134">
    <w:abstractNumId w:val="37"/>
  </w:num>
  <w:num w:numId="18" w16cid:durableId="1221599814">
    <w:abstractNumId w:val="38"/>
  </w:num>
  <w:num w:numId="19" w16cid:durableId="2000617511">
    <w:abstractNumId w:val="35"/>
  </w:num>
  <w:num w:numId="20" w16cid:durableId="761729683">
    <w:abstractNumId w:val="15"/>
  </w:num>
  <w:num w:numId="21" w16cid:durableId="1822379738">
    <w:abstractNumId w:val="18"/>
  </w:num>
  <w:num w:numId="22" w16cid:durableId="1164202379">
    <w:abstractNumId w:val="34"/>
  </w:num>
  <w:num w:numId="23" w16cid:durableId="1106585769">
    <w:abstractNumId w:val="23"/>
  </w:num>
  <w:num w:numId="24" w16cid:durableId="69353561">
    <w:abstractNumId w:val="16"/>
  </w:num>
  <w:num w:numId="25" w16cid:durableId="1428043529">
    <w:abstractNumId w:val="36"/>
  </w:num>
  <w:num w:numId="26" w16cid:durableId="2006666455">
    <w:abstractNumId w:val="2"/>
  </w:num>
  <w:num w:numId="27" w16cid:durableId="950822015">
    <w:abstractNumId w:val="41"/>
  </w:num>
  <w:num w:numId="28" w16cid:durableId="1456020034">
    <w:abstractNumId w:val="45"/>
  </w:num>
  <w:num w:numId="29" w16cid:durableId="1919627894">
    <w:abstractNumId w:val="12"/>
  </w:num>
  <w:num w:numId="30" w16cid:durableId="482047414">
    <w:abstractNumId w:val="49"/>
  </w:num>
  <w:num w:numId="31" w16cid:durableId="174855150">
    <w:abstractNumId w:val="25"/>
  </w:num>
  <w:num w:numId="32" w16cid:durableId="375157543">
    <w:abstractNumId w:val="33"/>
  </w:num>
  <w:num w:numId="33" w16cid:durableId="528756724">
    <w:abstractNumId w:val="7"/>
  </w:num>
  <w:num w:numId="34" w16cid:durableId="1698508049">
    <w:abstractNumId w:val="39"/>
  </w:num>
  <w:num w:numId="35" w16cid:durableId="815150364">
    <w:abstractNumId w:val="30"/>
  </w:num>
  <w:num w:numId="36" w16cid:durableId="1023213578">
    <w:abstractNumId w:val="9"/>
  </w:num>
  <w:num w:numId="37" w16cid:durableId="1792625597">
    <w:abstractNumId w:val="3"/>
  </w:num>
  <w:num w:numId="38" w16cid:durableId="1546136488">
    <w:abstractNumId w:val="32"/>
  </w:num>
  <w:num w:numId="39" w16cid:durableId="2138908278">
    <w:abstractNumId w:val="26"/>
  </w:num>
  <w:num w:numId="40" w16cid:durableId="1563830786">
    <w:abstractNumId w:val="44"/>
  </w:num>
  <w:num w:numId="41" w16cid:durableId="1620144057">
    <w:abstractNumId w:val="28"/>
  </w:num>
  <w:num w:numId="42" w16cid:durableId="147787692">
    <w:abstractNumId w:val="10"/>
  </w:num>
  <w:num w:numId="43" w16cid:durableId="1350329100">
    <w:abstractNumId w:val="21"/>
  </w:num>
  <w:num w:numId="44" w16cid:durableId="1367172661">
    <w:abstractNumId w:val="8"/>
  </w:num>
  <w:num w:numId="45" w16cid:durableId="376050622">
    <w:abstractNumId w:val="31"/>
  </w:num>
  <w:num w:numId="46" w16cid:durableId="966350204">
    <w:abstractNumId w:val="20"/>
  </w:num>
  <w:num w:numId="47" w16cid:durableId="7762132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353306110">
    <w:abstractNumId w:val="4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zayMDQzMbMwMDRS0lEKTi0uzszPAykwqQUABkllnywAAAA="/>
  </w:docVars>
  <w:rsids>
    <w:rsidRoot w:val="00695237"/>
    <w:rsid w:val="00002EB7"/>
    <w:rsid w:val="000031AB"/>
    <w:rsid w:val="0000765F"/>
    <w:rsid w:val="00012ED5"/>
    <w:rsid w:val="00013D53"/>
    <w:rsid w:val="000349BB"/>
    <w:rsid w:val="00037BF4"/>
    <w:rsid w:val="00052289"/>
    <w:rsid w:val="00053A13"/>
    <w:rsid w:val="000564B6"/>
    <w:rsid w:val="00061B08"/>
    <w:rsid w:val="0006367E"/>
    <w:rsid w:val="00072B5F"/>
    <w:rsid w:val="00072FA2"/>
    <w:rsid w:val="00080B1D"/>
    <w:rsid w:val="00084948"/>
    <w:rsid w:val="000923C8"/>
    <w:rsid w:val="0009555F"/>
    <w:rsid w:val="000B0FC5"/>
    <w:rsid w:val="000B1984"/>
    <w:rsid w:val="000B7404"/>
    <w:rsid w:val="000B742F"/>
    <w:rsid w:val="000B74BA"/>
    <w:rsid w:val="000C4C2B"/>
    <w:rsid w:val="000C5E4D"/>
    <w:rsid w:val="000C6180"/>
    <w:rsid w:val="000D5FFA"/>
    <w:rsid w:val="000D76E5"/>
    <w:rsid w:val="000E0981"/>
    <w:rsid w:val="000E160E"/>
    <w:rsid w:val="000E2E4A"/>
    <w:rsid w:val="000E7671"/>
    <w:rsid w:val="00103E5A"/>
    <w:rsid w:val="00106EE3"/>
    <w:rsid w:val="00117DE0"/>
    <w:rsid w:val="00122C0C"/>
    <w:rsid w:val="00133D16"/>
    <w:rsid w:val="00144D55"/>
    <w:rsid w:val="00145E9C"/>
    <w:rsid w:val="001469C1"/>
    <w:rsid w:val="00150AB2"/>
    <w:rsid w:val="00151C06"/>
    <w:rsid w:val="00153879"/>
    <w:rsid w:val="001604FC"/>
    <w:rsid w:val="001611EC"/>
    <w:rsid w:val="001672B3"/>
    <w:rsid w:val="00167C04"/>
    <w:rsid w:val="0017294A"/>
    <w:rsid w:val="00175C7B"/>
    <w:rsid w:val="001772D7"/>
    <w:rsid w:val="00177B20"/>
    <w:rsid w:val="00185428"/>
    <w:rsid w:val="00185716"/>
    <w:rsid w:val="001B0AED"/>
    <w:rsid w:val="001B17E9"/>
    <w:rsid w:val="001B5D05"/>
    <w:rsid w:val="001B74C4"/>
    <w:rsid w:val="001C024D"/>
    <w:rsid w:val="001C2BEB"/>
    <w:rsid w:val="001C7C0A"/>
    <w:rsid w:val="001D0311"/>
    <w:rsid w:val="001D08F0"/>
    <w:rsid w:val="001D25A5"/>
    <w:rsid w:val="001D49B6"/>
    <w:rsid w:val="001E1C1B"/>
    <w:rsid w:val="001F0BB1"/>
    <w:rsid w:val="00200BA3"/>
    <w:rsid w:val="0020258C"/>
    <w:rsid w:val="00212C2C"/>
    <w:rsid w:val="00215F01"/>
    <w:rsid w:val="00225003"/>
    <w:rsid w:val="00227188"/>
    <w:rsid w:val="002274DE"/>
    <w:rsid w:val="00234837"/>
    <w:rsid w:val="0023506A"/>
    <w:rsid w:val="00243598"/>
    <w:rsid w:val="00243900"/>
    <w:rsid w:val="00255A7B"/>
    <w:rsid w:val="0025703E"/>
    <w:rsid w:val="002613E4"/>
    <w:rsid w:val="002633B8"/>
    <w:rsid w:val="00267CC2"/>
    <w:rsid w:val="00273EBF"/>
    <w:rsid w:val="00276817"/>
    <w:rsid w:val="0028414E"/>
    <w:rsid w:val="002870BF"/>
    <w:rsid w:val="002906FB"/>
    <w:rsid w:val="00292233"/>
    <w:rsid w:val="002934B4"/>
    <w:rsid w:val="00293DE3"/>
    <w:rsid w:val="002A415F"/>
    <w:rsid w:val="002B0C1B"/>
    <w:rsid w:val="002B5626"/>
    <w:rsid w:val="002B66CA"/>
    <w:rsid w:val="002B780F"/>
    <w:rsid w:val="002B7944"/>
    <w:rsid w:val="002C1224"/>
    <w:rsid w:val="002C16D0"/>
    <w:rsid w:val="002C2B54"/>
    <w:rsid w:val="002C46C1"/>
    <w:rsid w:val="002C5B69"/>
    <w:rsid w:val="002C7CDB"/>
    <w:rsid w:val="002D2904"/>
    <w:rsid w:val="002D51C7"/>
    <w:rsid w:val="002D6815"/>
    <w:rsid w:val="002D782F"/>
    <w:rsid w:val="002E1222"/>
    <w:rsid w:val="002E2D24"/>
    <w:rsid w:val="002E381A"/>
    <w:rsid w:val="002E5E06"/>
    <w:rsid w:val="002F63DE"/>
    <w:rsid w:val="00300551"/>
    <w:rsid w:val="00300A87"/>
    <w:rsid w:val="003022D9"/>
    <w:rsid w:val="00310835"/>
    <w:rsid w:val="00310CE2"/>
    <w:rsid w:val="00312DB5"/>
    <w:rsid w:val="00316DD7"/>
    <w:rsid w:val="00317268"/>
    <w:rsid w:val="00320198"/>
    <w:rsid w:val="00323FAC"/>
    <w:rsid w:val="003257D7"/>
    <w:rsid w:val="00326F81"/>
    <w:rsid w:val="0033600C"/>
    <w:rsid w:val="003413BF"/>
    <w:rsid w:val="0034746D"/>
    <w:rsid w:val="003506FD"/>
    <w:rsid w:val="00353B1E"/>
    <w:rsid w:val="00354CBB"/>
    <w:rsid w:val="00357468"/>
    <w:rsid w:val="00361A47"/>
    <w:rsid w:val="00363B30"/>
    <w:rsid w:val="00372A5A"/>
    <w:rsid w:val="00374253"/>
    <w:rsid w:val="003745DF"/>
    <w:rsid w:val="00375BF4"/>
    <w:rsid w:val="00386D53"/>
    <w:rsid w:val="003A1B26"/>
    <w:rsid w:val="003A4490"/>
    <w:rsid w:val="003A4750"/>
    <w:rsid w:val="003A4E75"/>
    <w:rsid w:val="003A7D8D"/>
    <w:rsid w:val="003B20B2"/>
    <w:rsid w:val="003C1557"/>
    <w:rsid w:val="003C4575"/>
    <w:rsid w:val="003D15C3"/>
    <w:rsid w:val="003D5576"/>
    <w:rsid w:val="003E076F"/>
    <w:rsid w:val="003F19CB"/>
    <w:rsid w:val="003F3D3C"/>
    <w:rsid w:val="003F4177"/>
    <w:rsid w:val="00433793"/>
    <w:rsid w:val="004352C9"/>
    <w:rsid w:val="00450386"/>
    <w:rsid w:val="00451C54"/>
    <w:rsid w:val="00456EC2"/>
    <w:rsid w:val="00465AAD"/>
    <w:rsid w:val="00467397"/>
    <w:rsid w:val="004719AF"/>
    <w:rsid w:val="00474327"/>
    <w:rsid w:val="00481729"/>
    <w:rsid w:val="00481B7E"/>
    <w:rsid w:val="00482253"/>
    <w:rsid w:val="0048337B"/>
    <w:rsid w:val="0049147D"/>
    <w:rsid w:val="00491DBF"/>
    <w:rsid w:val="00493199"/>
    <w:rsid w:val="00497A22"/>
    <w:rsid w:val="004A1A94"/>
    <w:rsid w:val="004A6D61"/>
    <w:rsid w:val="004A7BDF"/>
    <w:rsid w:val="004B729F"/>
    <w:rsid w:val="004C0D94"/>
    <w:rsid w:val="004C3209"/>
    <w:rsid w:val="004C3E90"/>
    <w:rsid w:val="004C4C9A"/>
    <w:rsid w:val="004C615C"/>
    <w:rsid w:val="004D034B"/>
    <w:rsid w:val="004D3A62"/>
    <w:rsid w:val="004D594C"/>
    <w:rsid w:val="004D5E87"/>
    <w:rsid w:val="004D62BB"/>
    <w:rsid w:val="004E0A2C"/>
    <w:rsid w:val="004E3BA9"/>
    <w:rsid w:val="004F2EC8"/>
    <w:rsid w:val="004F456D"/>
    <w:rsid w:val="00502483"/>
    <w:rsid w:val="00507945"/>
    <w:rsid w:val="00510E95"/>
    <w:rsid w:val="00516595"/>
    <w:rsid w:val="00516B24"/>
    <w:rsid w:val="00523CEC"/>
    <w:rsid w:val="005248E4"/>
    <w:rsid w:val="00533BCD"/>
    <w:rsid w:val="00533FED"/>
    <w:rsid w:val="005427F2"/>
    <w:rsid w:val="00544880"/>
    <w:rsid w:val="00551F2C"/>
    <w:rsid w:val="00556725"/>
    <w:rsid w:val="00564555"/>
    <w:rsid w:val="00573E2F"/>
    <w:rsid w:val="00581E0D"/>
    <w:rsid w:val="00590B25"/>
    <w:rsid w:val="0059393E"/>
    <w:rsid w:val="00596849"/>
    <w:rsid w:val="00597A49"/>
    <w:rsid w:val="005A2633"/>
    <w:rsid w:val="005B04B8"/>
    <w:rsid w:val="005B0F63"/>
    <w:rsid w:val="005B28F4"/>
    <w:rsid w:val="005B2EDB"/>
    <w:rsid w:val="005B647F"/>
    <w:rsid w:val="005B657C"/>
    <w:rsid w:val="005B6C44"/>
    <w:rsid w:val="005C111F"/>
    <w:rsid w:val="005C29C2"/>
    <w:rsid w:val="005C528A"/>
    <w:rsid w:val="005C56AD"/>
    <w:rsid w:val="005C60EF"/>
    <w:rsid w:val="005C7F03"/>
    <w:rsid w:val="005D2261"/>
    <w:rsid w:val="005D70BE"/>
    <w:rsid w:val="005E1E88"/>
    <w:rsid w:val="00602093"/>
    <w:rsid w:val="00611AFB"/>
    <w:rsid w:val="00615D59"/>
    <w:rsid w:val="00616DAB"/>
    <w:rsid w:val="00620892"/>
    <w:rsid w:val="00621564"/>
    <w:rsid w:val="00626CE5"/>
    <w:rsid w:val="0062784E"/>
    <w:rsid w:val="0063427A"/>
    <w:rsid w:val="006355DB"/>
    <w:rsid w:val="00635AD0"/>
    <w:rsid w:val="00637A31"/>
    <w:rsid w:val="00640667"/>
    <w:rsid w:val="006424CE"/>
    <w:rsid w:val="0064651E"/>
    <w:rsid w:val="006478EC"/>
    <w:rsid w:val="00651E49"/>
    <w:rsid w:val="006530BC"/>
    <w:rsid w:val="00654A2F"/>
    <w:rsid w:val="00661F5F"/>
    <w:rsid w:val="00662B8B"/>
    <w:rsid w:val="006768B8"/>
    <w:rsid w:val="00677E85"/>
    <w:rsid w:val="00682DCD"/>
    <w:rsid w:val="00684FBA"/>
    <w:rsid w:val="00690424"/>
    <w:rsid w:val="00695237"/>
    <w:rsid w:val="006B372F"/>
    <w:rsid w:val="006B3FD5"/>
    <w:rsid w:val="006B5173"/>
    <w:rsid w:val="006B612A"/>
    <w:rsid w:val="006B7398"/>
    <w:rsid w:val="006C0376"/>
    <w:rsid w:val="006C245E"/>
    <w:rsid w:val="006C5F51"/>
    <w:rsid w:val="006C6CC5"/>
    <w:rsid w:val="006E0BF7"/>
    <w:rsid w:val="006E1A2D"/>
    <w:rsid w:val="006E5849"/>
    <w:rsid w:val="006E64F3"/>
    <w:rsid w:val="006F1BED"/>
    <w:rsid w:val="006F57B1"/>
    <w:rsid w:val="006F6E32"/>
    <w:rsid w:val="00706B40"/>
    <w:rsid w:val="00706C04"/>
    <w:rsid w:val="00716663"/>
    <w:rsid w:val="00717616"/>
    <w:rsid w:val="00717A89"/>
    <w:rsid w:val="0072056C"/>
    <w:rsid w:val="00726192"/>
    <w:rsid w:val="00732528"/>
    <w:rsid w:val="00736A40"/>
    <w:rsid w:val="00743C20"/>
    <w:rsid w:val="00744055"/>
    <w:rsid w:val="00746758"/>
    <w:rsid w:val="0076365F"/>
    <w:rsid w:val="0076682C"/>
    <w:rsid w:val="00774374"/>
    <w:rsid w:val="007812AB"/>
    <w:rsid w:val="00782447"/>
    <w:rsid w:val="007826F4"/>
    <w:rsid w:val="00784829"/>
    <w:rsid w:val="007B27D4"/>
    <w:rsid w:val="007B29FC"/>
    <w:rsid w:val="007C66F5"/>
    <w:rsid w:val="007D5E84"/>
    <w:rsid w:val="007D7BA3"/>
    <w:rsid w:val="007F4429"/>
    <w:rsid w:val="007F5D9B"/>
    <w:rsid w:val="007F7046"/>
    <w:rsid w:val="00800B4E"/>
    <w:rsid w:val="008037DB"/>
    <w:rsid w:val="00806FB6"/>
    <w:rsid w:val="008134F4"/>
    <w:rsid w:val="00815960"/>
    <w:rsid w:val="00820E89"/>
    <w:rsid w:val="00830568"/>
    <w:rsid w:val="00830C0B"/>
    <w:rsid w:val="00832BA5"/>
    <w:rsid w:val="00833D99"/>
    <w:rsid w:val="008347CA"/>
    <w:rsid w:val="00836B09"/>
    <w:rsid w:val="0084379F"/>
    <w:rsid w:val="00851C38"/>
    <w:rsid w:val="00864A72"/>
    <w:rsid w:val="00864EE8"/>
    <w:rsid w:val="008829D1"/>
    <w:rsid w:val="008951EA"/>
    <w:rsid w:val="008A15C1"/>
    <w:rsid w:val="008B5C84"/>
    <w:rsid w:val="008C1001"/>
    <w:rsid w:val="008C15B3"/>
    <w:rsid w:val="008E5FAF"/>
    <w:rsid w:val="008F0B77"/>
    <w:rsid w:val="008F42B0"/>
    <w:rsid w:val="008F5A75"/>
    <w:rsid w:val="00902D64"/>
    <w:rsid w:val="00903AE7"/>
    <w:rsid w:val="00904FC2"/>
    <w:rsid w:val="00907390"/>
    <w:rsid w:val="00910693"/>
    <w:rsid w:val="009163AD"/>
    <w:rsid w:val="00916B07"/>
    <w:rsid w:val="00920DE6"/>
    <w:rsid w:val="0092519C"/>
    <w:rsid w:val="00926CE7"/>
    <w:rsid w:val="00927193"/>
    <w:rsid w:val="00932225"/>
    <w:rsid w:val="0093405D"/>
    <w:rsid w:val="00936C3A"/>
    <w:rsid w:val="00942BF6"/>
    <w:rsid w:val="00944FCE"/>
    <w:rsid w:val="0094724D"/>
    <w:rsid w:val="00953111"/>
    <w:rsid w:val="009546AA"/>
    <w:rsid w:val="00960822"/>
    <w:rsid w:val="009672C4"/>
    <w:rsid w:val="009721AB"/>
    <w:rsid w:val="00982A2B"/>
    <w:rsid w:val="00997C44"/>
    <w:rsid w:val="009A0DF1"/>
    <w:rsid w:val="009A39FA"/>
    <w:rsid w:val="009A5A8C"/>
    <w:rsid w:val="009B1762"/>
    <w:rsid w:val="009B2F04"/>
    <w:rsid w:val="009B4510"/>
    <w:rsid w:val="009B47C8"/>
    <w:rsid w:val="009B4B01"/>
    <w:rsid w:val="009C0F93"/>
    <w:rsid w:val="009C12DD"/>
    <w:rsid w:val="009D228E"/>
    <w:rsid w:val="009E0475"/>
    <w:rsid w:val="009E2391"/>
    <w:rsid w:val="009E5555"/>
    <w:rsid w:val="009E75BA"/>
    <w:rsid w:val="009F59AC"/>
    <w:rsid w:val="009F6966"/>
    <w:rsid w:val="00A0577B"/>
    <w:rsid w:val="00A07DB5"/>
    <w:rsid w:val="00A10ED7"/>
    <w:rsid w:val="00A12B69"/>
    <w:rsid w:val="00A13EFE"/>
    <w:rsid w:val="00A14C84"/>
    <w:rsid w:val="00A21352"/>
    <w:rsid w:val="00A30B0A"/>
    <w:rsid w:val="00A331D3"/>
    <w:rsid w:val="00A36004"/>
    <w:rsid w:val="00A4456F"/>
    <w:rsid w:val="00A46B62"/>
    <w:rsid w:val="00A50202"/>
    <w:rsid w:val="00A5098B"/>
    <w:rsid w:val="00A52253"/>
    <w:rsid w:val="00A52741"/>
    <w:rsid w:val="00A62D44"/>
    <w:rsid w:val="00A6322E"/>
    <w:rsid w:val="00A7337E"/>
    <w:rsid w:val="00A83C92"/>
    <w:rsid w:val="00A87328"/>
    <w:rsid w:val="00A96AAE"/>
    <w:rsid w:val="00A97956"/>
    <w:rsid w:val="00AA08CD"/>
    <w:rsid w:val="00AA2748"/>
    <w:rsid w:val="00AA6B1D"/>
    <w:rsid w:val="00AC0CBE"/>
    <w:rsid w:val="00AC75ED"/>
    <w:rsid w:val="00AD2AC7"/>
    <w:rsid w:val="00AD6527"/>
    <w:rsid w:val="00AE65EB"/>
    <w:rsid w:val="00AE7E10"/>
    <w:rsid w:val="00B01390"/>
    <w:rsid w:val="00B01CC2"/>
    <w:rsid w:val="00B0639E"/>
    <w:rsid w:val="00B16A62"/>
    <w:rsid w:val="00B17791"/>
    <w:rsid w:val="00B24AAB"/>
    <w:rsid w:val="00B30A4E"/>
    <w:rsid w:val="00B30C95"/>
    <w:rsid w:val="00B35ECE"/>
    <w:rsid w:val="00B4373A"/>
    <w:rsid w:val="00B47470"/>
    <w:rsid w:val="00B53216"/>
    <w:rsid w:val="00B56647"/>
    <w:rsid w:val="00B61368"/>
    <w:rsid w:val="00B63D24"/>
    <w:rsid w:val="00B63D5A"/>
    <w:rsid w:val="00B66166"/>
    <w:rsid w:val="00B764E3"/>
    <w:rsid w:val="00B831A6"/>
    <w:rsid w:val="00B901CB"/>
    <w:rsid w:val="00B90D79"/>
    <w:rsid w:val="00B9685C"/>
    <w:rsid w:val="00B96975"/>
    <w:rsid w:val="00B97737"/>
    <w:rsid w:val="00B978AE"/>
    <w:rsid w:val="00BA3A88"/>
    <w:rsid w:val="00BA4038"/>
    <w:rsid w:val="00BB3526"/>
    <w:rsid w:val="00BB4040"/>
    <w:rsid w:val="00BC161F"/>
    <w:rsid w:val="00BC3206"/>
    <w:rsid w:val="00BC6F2D"/>
    <w:rsid w:val="00BD1A22"/>
    <w:rsid w:val="00BD2AD0"/>
    <w:rsid w:val="00BD3AF2"/>
    <w:rsid w:val="00BD471F"/>
    <w:rsid w:val="00BE16F3"/>
    <w:rsid w:val="00BE23C9"/>
    <w:rsid w:val="00BE2BDD"/>
    <w:rsid w:val="00C07CAB"/>
    <w:rsid w:val="00C10D8D"/>
    <w:rsid w:val="00C10D95"/>
    <w:rsid w:val="00C1150D"/>
    <w:rsid w:val="00C1228C"/>
    <w:rsid w:val="00C1315D"/>
    <w:rsid w:val="00C17994"/>
    <w:rsid w:val="00C2794C"/>
    <w:rsid w:val="00C33CD6"/>
    <w:rsid w:val="00C43736"/>
    <w:rsid w:val="00C5091E"/>
    <w:rsid w:val="00C62DCA"/>
    <w:rsid w:val="00C66720"/>
    <w:rsid w:val="00C70EE2"/>
    <w:rsid w:val="00C73203"/>
    <w:rsid w:val="00C822D1"/>
    <w:rsid w:val="00C87C10"/>
    <w:rsid w:val="00C92FBE"/>
    <w:rsid w:val="00C94D84"/>
    <w:rsid w:val="00CA23AA"/>
    <w:rsid w:val="00CB0429"/>
    <w:rsid w:val="00CB107B"/>
    <w:rsid w:val="00CB162C"/>
    <w:rsid w:val="00CB2AFE"/>
    <w:rsid w:val="00CB6AE4"/>
    <w:rsid w:val="00CC53FA"/>
    <w:rsid w:val="00CC552F"/>
    <w:rsid w:val="00CD1151"/>
    <w:rsid w:val="00CD30CD"/>
    <w:rsid w:val="00CD4C1C"/>
    <w:rsid w:val="00CE2B57"/>
    <w:rsid w:val="00CE6C4B"/>
    <w:rsid w:val="00CF6ACD"/>
    <w:rsid w:val="00CF6B8C"/>
    <w:rsid w:val="00D03BE2"/>
    <w:rsid w:val="00D100CB"/>
    <w:rsid w:val="00D15107"/>
    <w:rsid w:val="00D15393"/>
    <w:rsid w:val="00D158D5"/>
    <w:rsid w:val="00D21C7A"/>
    <w:rsid w:val="00D316FE"/>
    <w:rsid w:val="00D337B5"/>
    <w:rsid w:val="00D3530E"/>
    <w:rsid w:val="00D37610"/>
    <w:rsid w:val="00D37709"/>
    <w:rsid w:val="00D405F4"/>
    <w:rsid w:val="00D44490"/>
    <w:rsid w:val="00D44F30"/>
    <w:rsid w:val="00D623C1"/>
    <w:rsid w:val="00D6535A"/>
    <w:rsid w:val="00D71EC7"/>
    <w:rsid w:val="00D7340C"/>
    <w:rsid w:val="00D74740"/>
    <w:rsid w:val="00D87570"/>
    <w:rsid w:val="00D93BF3"/>
    <w:rsid w:val="00D949A5"/>
    <w:rsid w:val="00DB0047"/>
    <w:rsid w:val="00DB0B0D"/>
    <w:rsid w:val="00DB5F39"/>
    <w:rsid w:val="00DC2A18"/>
    <w:rsid w:val="00DD40A3"/>
    <w:rsid w:val="00DE550B"/>
    <w:rsid w:val="00DF323B"/>
    <w:rsid w:val="00E16A4A"/>
    <w:rsid w:val="00E21A92"/>
    <w:rsid w:val="00E421A6"/>
    <w:rsid w:val="00E4247B"/>
    <w:rsid w:val="00E428F5"/>
    <w:rsid w:val="00E4430B"/>
    <w:rsid w:val="00E54CDF"/>
    <w:rsid w:val="00E55E5A"/>
    <w:rsid w:val="00E617B7"/>
    <w:rsid w:val="00E66965"/>
    <w:rsid w:val="00E70C7F"/>
    <w:rsid w:val="00E734C0"/>
    <w:rsid w:val="00E86FA6"/>
    <w:rsid w:val="00E9693A"/>
    <w:rsid w:val="00EA72B7"/>
    <w:rsid w:val="00EB2591"/>
    <w:rsid w:val="00EB384F"/>
    <w:rsid w:val="00EB4185"/>
    <w:rsid w:val="00EB4F3F"/>
    <w:rsid w:val="00EB70F4"/>
    <w:rsid w:val="00EC181A"/>
    <w:rsid w:val="00ED0120"/>
    <w:rsid w:val="00ED1209"/>
    <w:rsid w:val="00EE46FB"/>
    <w:rsid w:val="00EE5E8B"/>
    <w:rsid w:val="00EF7B96"/>
    <w:rsid w:val="00F01599"/>
    <w:rsid w:val="00F16229"/>
    <w:rsid w:val="00F21FB2"/>
    <w:rsid w:val="00F26188"/>
    <w:rsid w:val="00F3068B"/>
    <w:rsid w:val="00F41DF3"/>
    <w:rsid w:val="00F47F60"/>
    <w:rsid w:val="00F57A1B"/>
    <w:rsid w:val="00F640C5"/>
    <w:rsid w:val="00F64521"/>
    <w:rsid w:val="00F702D0"/>
    <w:rsid w:val="00F73254"/>
    <w:rsid w:val="00F733B3"/>
    <w:rsid w:val="00F7463F"/>
    <w:rsid w:val="00F76CE6"/>
    <w:rsid w:val="00F77A5F"/>
    <w:rsid w:val="00F77AAC"/>
    <w:rsid w:val="00F82B11"/>
    <w:rsid w:val="00F8446F"/>
    <w:rsid w:val="00F84D95"/>
    <w:rsid w:val="00F84FE2"/>
    <w:rsid w:val="00FA1570"/>
    <w:rsid w:val="00FA1599"/>
    <w:rsid w:val="00FA3F9E"/>
    <w:rsid w:val="00FB0B3A"/>
    <w:rsid w:val="00FB22B3"/>
    <w:rsid w:val="00FB318C"/>
    <w:rsid w:val="00FB6818"/>
    <w:rsid w:val="00FC2514"/>
    <w:rsid w:val="00FC5A57"/>
    <w:rsid w:val="00FC7E79"/>
    <w:rsid w:val="00FD706F"/>
    <w:rsid w:val="00FE4E76"/>
    <w:rsid w:val="00FE53B3"/>
    <w:rsid w:val="00FE684F"/>
    <w:rsid w:val="00FF22B6"/>
    <w:rsid w:val="00FF780F"/>
    <w:rsid w:val="0D713E2F"/>
    <w:rsid w:val="0DA41C25"/>
    <w:rsid w:val="1919F730"/>
    <w:rsid w:val="2B336290"/>
    <w:rsid w:val="619EEA8E"/>
    <w:rsid w:val="628B24A2"/>
    <w:rsid w:val="78821E16"/>
    <w:rsid w:val="7A6DBD51"/>
    <w:rsid w:val="7CFD69EE"/>
    <w:rsid w:val="7FCB8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FC6E3A"/>
  <w15:docId w15:val="{B9069F9D-0DC0-42B6-9863-3262B897F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6CE7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B35ECE"/>
    <w:pPr>
      <w:keepNext/>
      <w:spacing w:before="300"/>
      <w:ind w:left="510"/>
      <w:jc w:val="center"/>
      <w:outlineLvl w:val="0"/>
    </w:pPr>
    <w:rPr>
      <w:b/>
      <w:spacing w:val="-22"/>
      <w:sz w:val="26"/>
      <w:szCs w:val="20"/>
    </w:rPr>
  </w:style>
  <w:style w:type="paragraph" w:styleId="Nagwek2">
    <w:name w:val="heading 2"/>
    <w:basedOn w:val="Normalny"/>
    <w:next w:val="Normalny"/>
    <w:link w:val="Nagwek2Znak"/>
    <w:qFormat/>
    <w:rsid w:val="00B35ECE"/>
    <w:pPr>
      <w:keepNext/>
      <w:outlineLvl w:val="1"/>
    </w:pPr>
    <w:rPr>
      <w:szCs w:val="20"/>
    </w:rPr>
  </w:style>
  <w:style w:type="paragraph" w:styleId="Nagwek3">
    <w:name w:val="heading 3"/>
    <w:basedOn w:val="Normalny"/>
    <w:next w:val="Normalny"/>
    <w:qFormat/>
    <w:rsid w:val="00B35ECE"/>
    <w:pPr>
      <w:keepNext/>
      <w:ind w:left="737"/>
      <w:jc w:val="both"/>
      <w:outlineLvl w:val="2"/>
    </w:pPr>
    <w:rPr>
      <w:spacing w:val="20"/>
      <w:szCs w:val="20"/>
    </w:rPr>
  </w:style>
  <w:style w:type="paragraph" w:styleId="Nagwek4">
    <w:name w:val="heading 4"/>
    <w:basedOn w:val="Normalny"/>
    <w:next w:val="Normalny"/>
    <w:qFormat/>
    <w:rsid w:val="00B35ECE"/>
    <w:pPr>
      <w:keepNext/>
      <w:ind w:left="510"/>
      <w:jc w:val="both"/>
      <w:outlineLvl w:val="3"/>
    </w:pPr>
    <w:rPr>
      <w:spacing w:val="-14"/>
      <w:szCs w:val="20"/>
    </w:rPr>
  </w:style>
  <w:style w:type="paragraph" w:styleId="Nagwek5">
    <w:name w:val="heading 5"/>
    <w:basedOn w:val="Normalny"/>
    <w:next w:val="Normalny"/>
    <w:qFormat/>
    <w:rsid w:val="00B35ECE"/>
    <w:pPr>
      <w:keepNext/>
      <w:ind w:left="4860"/>
      <w:outlineLvl w:val="4"/>
    </w:pPr>
    <w:rPr>
      <w:b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A08C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semiHidden/>
    <w:rsid w:val="00B35EC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semiHidden/>
    <w:rsid w:val="00B35ECE"/>
    <w:pPr>
      <w:tabs>
        <w:tab w:val="center" w:pos="4536"/>
        <w:tab w:val="right" w:pos="9072"/>
      </w:tabs>
    </w:pPr>
  </w:style>
  <w:style w:type="character" w:styleId="Hipercze">
    <w:name w:val="Hyperlink"/>
    <w:semiHidden/>
    <w:rsid w:val="00B35ECE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semiHidden/>
    <w:rsid w:val="00B35ECE"/>
    <w:pPr>
      <w:ind w:firstLine="708"/>
      <w:jc w:val="both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semiHidden/>
    <w:rsid w:val="00B35ECE"/>
    <w:pPr>
      <w:jc w:val="both"/>
    </w:pPr>
  </w:style>
  <w:style w:type="paragraph" w:styleId="NormalnyWeb">
    <w:name w:val="Normal (Web)"/>
    <w:basedOn w:val="Normalny"/>
    <w:semiHidden/>
    <w:unhideWhenUsed/>
    <w:rsid w:val="00316DD7"/>
    <w:pPr>
      <w:spacing w:before="120" w:after="120" w:line="300" w:lineRule="atLeast"/>
    </w:pPr>
  </w:style>
  <w:style w:type="paragraph" w:styleId="Tekstpodstawowy2">
    <w:name w:val="Body Text 2"/>
    <w:basedOn w:val="Normalny"/>
    <w:link w:val="Tekstpodstawowy2Znak"/>
    <w:uiPriority w:val="99"/>
    <w:unhideWhenUsed/>
    <w:rsid w:val="00F41DF3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rsid w:val="00F41DF3"/>
    <w:rPr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F41DF3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semiHidden/>
    <w:rsid w:val="00F41DF3"/>
    <w:rPr>
      <w:sz w:val="16"/>
      <w:szCs w:val="16"/>
    </w:rPr>
  </w:style>
  <w:style w:type="character" w:styleId="Pogrubienie">
    <w:name w:val="Strong"/>
    <w:uiPriority w:val="22"/>
    <w:qFormat/>
    <w:rsid w:val="00F41DF3"/>
    <w:rPr>
      <w:b/>
      <w:bCs/>
    </w:rPr>
  </w:style>
  <w:style w:type="character" w:styleId="UyteHipercze">
    <w:name w:val="FollowedHyperlink"/>
    <w:uiPriority w:val="99"/>
    <w:semiHidden/>
    <w:unhideWhenUsed/>
    <w:rsid w:val="00F41DF3"/>
    <w:rPr>
      <w:color w:val="800080"/>
      <w:u w:val="single"/>
    </w:rPr>
  </w:style>
  <w:style w:type="character" w:customStyle="1" w:styleId="Nagwek2Znak">
    <w:name w:val="Nagłówek 2 Znak"/>
    <w:link w:val="Nagwek2"/>
    <w:rsid w:val="00CB162C"/>
    <w:rPr>
      <w:sz w:val="24"/>
    </w:rPr>
  </w:style>
  <w:style w:type="character" w:customStyle="1" w:styleId="NagwekZnak">
    <w:name w:val="Nagłówek Znak"/>
    <w:link w:val="Nagwek"/>
    <w:semiHidden/>
    <w:rsid w:val="00CB162C"/>
    <w:rPr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162C"/>
  </w:style>
  <w:style w:type="character" w:customStyle="1" w:styleId="Nagwek9Znak">
    <w:name w:val="Nagłówek 9 Znak"/>
    <w:link w:val="Nagwek9"/>
    <w:uiPriority w:val="9"/>
    <w:semiHidden/>
    <w:rsid w:val="00AA08CD"/>
    <w:rPr>
      <w:rFonts w:ascii="Cambria" w:eastAsia="Times New Roman" w:hAnsi="Cambria" w:cs="Times New Roman"/>
      <w:sz w:val="22"/>
      <w:szCs w:val="22"/>
    </w:rPr>
  </w:style>
  <w:style w:type="table" w:styleId="Tabela-Siatka">
    <w:name w:val="Table Grid"/>
    <w:basedOn w:val="Standardowy"/>
    <w:uiPriority w:val="39"/>
    <w:rsid w:val="00106E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6EE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6EE3"/>
  </w:style>
  <w:style w:type="character" w:styleId="Odwoanieprzypisukocowego">
    <w:name w:val="endnote reference"/>
    <w:uiPriority w:val="99"/>
    <w:semiHidden/>
    <w:unhideWhenUsed/>
    <w:rsid w:val="00106EE3"/>
    <w:rPr>
      <w:vertAlign w:val="superscript"/>
    </w:rPr>
  </w:style>
  <w:style w:type="character" w:customStyle="1" w:styleId="TekstpodstawowyZnak">
    <w:name w:val="Tekst podstawowy Znak"/>
    <w:link w:val="Tekstpodstawowy"/>
    <w:semiHidden/>
    <w:rsid w:val="009F59AC"/>
    <w:rPr>
      <w:sz w:val="24"/>
      <w:szCs w:val="24"/>
    </w:rPr>
  </w:style>
  <w:style w:type="character" w:customStyle="1" w:styleId="h11">
    <w:name w:val="h11"/>
    <w:rsid w:val="00FB318C"/>
    <w:rPr>
      <w:rFonts w:ascii="Verdana" w:hAnsi="Verdana" w:hint="default"/>
      <w:b/>
      <w:bCs/>
      <w:i w:val="0"/>
      <w:iCs w:val="0"/>
      <w:sz w:val="23"/>
      <w:szCs w:val="23"/>
    </w:rPr>
  </w:style>
  <w:style w:type="paragraph" w:customStyle="1" w:styleId="Default">
    <w:name w:val="Default"/>
    <w:rsid w:val="00FF22B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Odwoaniedokomentarza">
    <w:name w:val="annotation reference"/>
    <w:uiPriority w:val="99"/>
    <w:semiHidden/>
    <w:unhideWhenUsed/>
    <w:rsid w:val="00903AE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03AE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03AE7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3AE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03AE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3AE7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903AE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D100CB"/>
    <w:pPr>
      <w:ind w:left="708"/>
    </w:pPr>
    <w:rPr>
      <w:rFonts w:ascii="Tahoma" w:hAnsi="Tahoma" w:cs="Tahoma"/>
      <w:color w:val="00000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E2B5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D03B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4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EAA7FE56514AD43A7003258CC570448" ma:contentTypeVersion="10" ma:contentTypeDescription="Utwórz nowy dokument." ma:contentTypeScope="" ma:versionID="5132c64b1eb7868f450a77503118115d">
  <xsd:schema xmlns:xsd="http://www.w3.org/2001/XMLSchema" xmlns:xs="http://www.w3.org/2001/XMLSchema" xmlns:p="http://schemas.microsoft.com/office/2006/metadata/properties" xmlns:ns2="3bf94c57-f16f-448c-8c38-4a9e9ec46c58" xmlns:ns3="7a82bf2e-023e-46cd-b4ef-20816a410dcf" targetNamespace="http://schemas.microsoft.com/office/2006/metadata/properties" ma:root="true" ma:fieldsID="9cc927b57f69349583a8ca3f587ef7ed" ns2:_="" ns3:_="">
    <xsd:import namespace="3bf94c57-f16f-448c-8c38-4a9e9ec46c58"/>
    <xsd:import namespace="7a82bf2e-023e-46cd-b4ef-20816a410d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94c57-f16f-448c-8c38-4a9e9ec46c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2bf2e-023e-46cd-b4ef-20816a410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FBD7A5-913F-4AC6-8AF8-60A6C117BA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3C7B-0A81-4A23-A1EC-6005D540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94c57-f16f-448c-8c38-4a9e9ec46c58"/>
    <ds:schemaRef ds:uri="7a82bf2e-023e-46cd-b4ef-20816a410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WIŚ -</vt:lpstr>
    </vt:vector>
  </TitlesOfParts>
  <Company>IZWiBW PW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WIŚ -</dc:title>
  <dc:subject/>
  <dc:creator>Marlena Wąsowicz</dc:creator>
  <cp:keywords/>
  <cp:lastModifiedBy>Ziętek Ewelina</cp:lastModifiedBy>
  <cp:revision>2</cp:revision>
  <cp:lastPrinted>2021-01-12T14:15:00Z</cp:lastPrinted>
  <dcterms:created xsi:type="dcterms:W3CDTF">2023-02-08T09:51:00Z</dcterms:created>
  <dcterms:modified xsi:type="dcterms:W3CDTF">2023-02-08T09:51:00Z</dcterms:modified>
</cp:coreProperties>
</file>